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A20BB6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E0F7CE4" w:rsidR="0082223F" w:rsidRDefault="0082223F" w:rsidP="0082223F">
      <w:pPr>
        <w:pStyle w:val="Title"/>
      </w:pPr>
      <w:r>
        <w:t xml:space="preserve">Week </w:t>
      </w:r>
      <w:r w:rsidR="003D04DA">
        <w:t>2</w:t>
      </w:r>
      <w:r>
        <w:t xml:space="preserve">: </w:t>
      </w:r>
      <w:r w:rsidR="003D04DA">
        <w:t>Research Lifecycle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62F7776A" w:rsidR="00E82898" w:rsidRDefault="00E82898" w:rsidP="0082223F">
      <w:pPr>
        <w:jc w:val="center"/>
      </w:pPr>
      <w:r w:rsidRPr="00877007">
        <w:t>TIM-</w:t>
      </w:r>
      <w:r w:rsidR="0052132E">
        <w:t>7211</w:t>
      </w:r>
      <w:r w:rsidRPr="00877007">
        <w:t xml:space="preserve">: </w:t>
      </w:r>
      <w:r w:rsidR="0052132E">
        <w:t>Research Design Methodologies</w:t>
      </w:r>
    </w:p>
    <w:p w14:paraId="13BFFB78" w14:textId="65A93DDC" w:rsidR="00CB25E9" w:rsidRDefault="0052132E" w:rsidP="0082223F">
      <w:pPr>
        <w:jc w:val="center"/>
      </w:pPr>
      <w:r>
        <w:t>December 2</w:t>
      </w:r>
      <w:r w:rsidR="003D04DA">
        <w:t>7</w:t>
      </w:r>
      <w:r w:rsidRPr="0052132E">
        <w:rPr>
          <w:vertAlign w:val="superscript"/>
        </w:rPr>
        <w:t>th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3C2B3007" w:rsidR="0082223F" w:rsidRDefault="003D04DA" w:rsidP="005B7079">
      <w:pPr>
        <w:pStyle w:val="Heading1"/>
      </w:pPr>
      <w:r>
        <w:lastRenderedPageBreak/>
        <w:t>Research Lifecyc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4"/>
        <w:gridCol w:w="2603"/>
        <w:gridCol w:w="2696"/>
        <w:gridCol w:w="1957"/>
      </w:tblGrid>
      <w:tr w:rsidR="00CD7DB3" w14:paraId="133933A6" w14:textId="77777777" w:rsidTr="003D04DA">
        <w:tc>
          <w:tcPr>
            <w:tcW w:w="2337" w:type="dxa"/>
          </w:tcPr>
          <w:p w14:paraId="149629E7" w14:textId="77777777" w:rsidR="003D04DA" w:rsidRDefault="003D04DA" w:rsidP="003D04DA"/>
        </w:tc>
        <w:tc>
          <w:tcPr>
            <w:tcW w:w="2337" w:type="dxa"/>
          </w:tcPr>
          <w:p w14:paraId="5FD24E12" w14:textId="5D6353A4" w:rsidR="003D04DA" w:rsidRDefault="003D04DA" w:rsidP="003D04DA">
            <w:r>
              <w:t xml:space="preserve">Risks During Cloud Migration </w:t>
            </w:r>
          </w:p>
        </w:tc>
        <w:tc>
          <w:tcPr>
            <w:tcW w:w="2338" w:type="dxa"/>
          </w:tcPr>
          <w:p w14:paraId="2209E980" w14:textId="6C366048" w:rsidR="003D04DA" w:rsidRDefault="003D04DA" w:rsidP="003D04DA">
            <w:proofErr w:type="spellStart"/>
            <w:r>
              <w:t>Mgmt</w:t>
            </w:r>
            <w:proofErr w:type="spellEnd"/>
            <w:r>
              <w:t xml:space="preserve"> Experiences with Cloud</w:t>
            </w:r>
          </w:p>
        </w:tc>
        <w:tc>
          <w:tcPr>
            <w:tcW w:w="2338" w:type="dxa"/>
          </w:tcPr>
          <w:p w14:paraId="714F889F" w14:textId="6183E5DB" w:rsidR="003D04DA" w:rsidRDefault="003D04DA" w:rsidP="003D04DA">
            <w:r>
              <w:t>Personal decision factors of IT execs</w:t>
            </w:r>
          </w:p>
        </w:tc>
      </w:tr>
      <w:tr w:rsidR="00CD7DB3" w14:paraId="206A7D4D" w14:textId="77777777" w:rsidTr="003D04DA">
        <w:tc>
          <w:tcPr>
            <w:tcW w:w="2337" w:type="dxa"/>
          </w:tcPr>
          <w:p w14:paraId="4DC22B07" w14:textId="0D1ADAEE" w:rsidR="003D04DA" w:rsidRDefault="003D04DA" w:rsidP="003D04DA">
            <w:r>
              <w:t>Author</w:t>
            </w:r>
          </w:p>
        </w:tc>
        <w:tc>
          <w:tcPr>
            <w:tcW w:w="2337" w:type="dxa"/>
          </w:tcPr>
          <w:p w14:paraId="2CF98DC7" w14:textId="48C43456" w:rsidR="003D04DA" w:rsidRDefault="003D04DA" w:rsidP="003D04DA">
            <w:r>
              <w:t>Kilgore, N (2020)</w:t>
            </w:r>
          </w:p>
        </w:tc>
        <w:tc>
          <w:tcPr>
            <w:tcW w:w="2338" w:type="dxa"/>
          </w:tcPr>
          <w:p w14:paraId="7CC0C3C9" w14:textId="0206D98F" w:rsidR="003D04DA" w:rsidRDefault="003D04DA" w:rsidP="003D04DA">
            <w:r>
              <w:t>Effiong, A (2020)</w:t>
            </w:r>
          </w:p>
        </w:tc>
        <w:tc>
          <w:tcPr>
            <w:tcW w:w="2338" w:type="dxa"/>
          </w:tcPr>
          <w:p w14:paraId="0A23F494" w14:textId="66258DC8" w:rsidR="003D04DA" w:rsidRDefault="003D04DA" w:rsidP="003D04DA">
            <w:r>
              <w:t>Smith, M (2016)</w:t>
            </w:r>
          </w:p>
        </w:tc>
      </w:tr>
      <w:tr w:rsidR="00CD7DB3" w14:paraId="45EFBA01" w14:textId="77777777" w:rsidTr="003D04DA">
        <w:tc>
          <w:tcPr>
            <w:tcW w:w="2337" w:type="dxa"/>
          </w:tcPr>
          <w:p w14:paraId="147F32C3" w14:textId="6B1E4B2D" w:rsidR="003D04DA" w:rsidRDefault="003D04DA" w:rsidP="003D04DA">
            <w:r>
              <w:t>Research Problem</w:t>
            </w:r>
          </w:p>
        </w:tc>
        <w:tc>
          <w:tcPr>
            <w:tcW w:w="2337" w:type="dxa"/>
          </w:tcPr>
          <w:p w14:paraId="35BA9721" w14:textId="77777777" w:rsidR="00341522" w:rsidRDefault="00341522" w:rsidP="00341522">
            <w:pPr>
              <w:pStyle w:val="ListParagraph"/>
              <w:numPr>
                <w:ilvl w:val="0"/>
                <w:numId w:val="1"/>
              </w:numPr>
            </w:pPr>
            <w:r>
              <w:t>What process risk exists during a cloud migration?</w:t>
            </w:r>
          </w:p>
          <w:p w14:paraId="6ECB12F1" w14:textId="0A917815" w:rsidR="00B93219" w:rsidRPr="00B93219" w:rsidRDefault="00B93219" w:rsidP="00341522">
            <w:pPr>
              <w:pStyle w:val="ListParagraph"/>
              <w:numPr>
                <w:ilvl w:val="0"/>
                <w:numId w:val="1"/>
              </w:numPr>
              <w:rPr>
                <w:i/>
                <w:iCs/>
              </w:rPr>
            </w:pPr>
            <w:r w:rsidRPr="00B93219">
              <w:rPr>
                <w:i/>
                <w:iCs/>
              </w:rPr>
              <w:t>How do enterprise businesses manage the risks they encounter during the migration</w:t>
            </w:r>
            <w:r>
              <w:rPr>
                <w:i/>
                <w:iCs/>
              </w:rPr>
              <w:t xml:space="preserve"> of cloud computing </w:t>
            </w:r>
            <w:r w:rsidRPr="00B93219">
              <w:t>(p</w:t>
            </w:r>
            <w:r>
              <w:t>a</w:t>
            </w:r>
            <w:r w:rsidRPr="00B93219">
              <w:t>g</w:t>
            </w:r>
            <w:r>
              <w:t xml:space="preserve">e </w:t>
            </w:r>
            <w:r w:rsidRPr="00B93219">
              <w:t>4)</w:t>
            </w:r>
          </w:p>
        </w:tc>
        <w:tc>
          <w:tcPr>
            <w:tcW w:w="2338" w:type="dxa"/>
          </w:tcPr>
          <w:p w14:paraId="2399EDAA" w14:textId="77777777" w:rsidR="00CD7DB3" w:rsidRDefault="00CD7DB3" w:rsidP="00CD7DB3">
            <w:pPr>
              <w:pStyle w:val="ListParagraph"/>
              <w:numPr>
                <w:ilvl w:val="0"/>
                <w:numId w:val="1"/>
              </w:numPr>
            </w:pPr>
            <w:r>
              <w:t xml:space="preserve">Small to </w:t>
            </w:r>
            <w:proofErr w:type="spellStart"/>
            <w:r>
              <w:t>midized</w:t>
            </w:r>
            <w:proofErr w:type="spellEnd"/>
            <w:r>
              <w:t xml:space="preserve"> sized </w:t>
            </w:r>
            <w:proofErr w:type="spellStart"/>
            <w:r>
              <w:t>organiations</w:t>
            </w:r>
            <w:proofErr w:type="spellEnd"/>
            <w:r>
              <w:t xml:space="preserve"> are adopting cloud slower than large enterprises</w:t>
            </w:r>
          </w:p>
          <w:p w14:paraId="7FA298EA" w14:textId="1F7AFC35" w:rsidR="00CD7DB3" w:rsidRDefault="00CD7DB3" w:rsidP="00CD7DB3">
            <w:pPr>
              <w:pStyle w:val="ListParagraph"/>
              <w:numPr>
                <w:ilvl w:val="0"/>
                <w:numId w:val="1"/>
              </w:numPr>
            </w:pPr>
            <w:r>
              <w:t xml:space="preserve">What </w:t>
            </w:r>
            <w:proofErr w:type="spellStart"/>
            <w:r>
              <w:t>misperseptions</w:t>
            </w:r>
            <w:proofErr w:type="spellEnd"/>
            <w:r>
              <w:t xml:space="preserve"> cause these delays</w:t>
            </w:r>
          </w:p>
        </w:tc>
        <w:tc>
          <w:tcPr>
            <w:tcW w:w="2338" w:type="dxa"/>
          </w:tcPr>
          <w:p w14:paraId="1BD14278" w14:textId="77777777" w:rsidR="003D04DA" w:rsidRDefault="003D04DA" w:rsidP="003D04DA"/>
        </w:tc>
      </w:tr>
      <w:tr w:rsidR="00CD7DB3" w14:paraId="560A4E95" w14:textId="77777777" w:rsidTr="003D04DA">
        <w:tc>
          <w:tcPr>
            <w:tcW w:w="2337" w:type="dxa"/>
          </w:tcPr>
          <w:p w14:paraId="60C9BD27" w14:textId="09D2908A" w:rsidR="00341522" w:rsidRDefault="00341522" w:rsidP="003D04DA">
            <w:r>
              <w:t>Purpose</w:t>
            </w:r>
          </w:p>
        </w:tc>
        <w:tc>
          <w:tcPr>
            <w:tcW w:w="2337" w:type="dxa"/>
          </w:tcPr>
          <w:p w14:paraId="0613F0C0" w14:textId="77777777" w:rsidR="00341522" w:rsidRDefault="00341522" w:rsidP="00341522">
            <w:pPr>
              <w:pStyle w:val="ListParagraph"/>
              <w:numPr>
                <w:ilvl w:val="0"/>
                <w:numId w:val="1"/>
              </w:numPr>
            </w:pPr>
            <w:r>
              <w:t>Qualitative study of h</w:t>
            </w:r>
            <w:r>
              <w:t xml:space="preserve">ow </w:t>
            </w:r>
            <w:proofErr w:type="gramStart"/>
            <w:r>
              <w:t>are businesses</w:t>
            </w:r>
            <w:proofErr w:type="gramEnd"/>
            <w:r>
              <w:t xml:space="preserve"> handling these challenges</w:t>
            </w:r>
          </w:p>
          <w:p w14:paraId="366A5982" w14:textId="59CDF8CC" w:rsidR="00B93219" w:rsidRDefault="00B93219" w:rsidP="00341522">
            <w:pPr>
              <w:pStyle w:val="ListParagraph"/>
              <w:numPr>
                <w:ilvl w:val="0"/>
                <w:numId w:val="1"/>
              </w:numPr>
            </w:pPr>
            <w:r>
              <w:t>Many businesses are failing their migration strategies</w:t>
            </w:r>
          </w:p>
        </w:tc>
        <w:tc>
          <w:tcPr>
            <w:tcW w:w="2338" w:type="dxa"/>
          </w:tcPr>
          <w:p w14:paraId="153AE2D4" w14:textId="77777777" w:rsidR="00341522" w:rsidRDefault="00CD7DB3" w:rsidP="00CD7DB3">
            <w:pPr>
              <w:pStyle w:val="ListParagraph"/>
              <w:numPr>
                <w:ilvl w:val="0"/>
                <w:numId w:val="1"/>
              </w:numPr>
            </w:pPr>
            <w:r>
              <w:t>Explore the lived experiences to understand their perceptions</w:t>
            </w:r>
          </w:p>
          <w:p w14:paraId="28F8AFFD" w14:textId="4E81CE15" w:rsidR="00CD7DB3" w:rsidRDefault="00CD7DB3" w:rsidP="00CD7DB3">
            <w:pPr>
              <w:pStyle w:val="ListParagraph"/>
              <w:numPr>
                <w:ilvl w:val="0"/>
                <w:numId w:val="1"/>
              </w:numPr>
            </w:pPr>
            <w:r>
              <w:t>Produce targeted evidence those concerns are accounted for in cloud models</w:t>
            </w:r>
          </w:p>
        </w:tc>
        <w:tc>
          <w:tcPr>
            <w:tcW w:w="2338" w:type="dxa"/>
          </w:tcPr>
          <w:p w14:paraId="678435A1" w14:textId="77777777" w:rsidR="00341522" w:rsidRDefault="00341522" w:rsidP="003D04DA"/>
        </w:tc>
      </w:tr>
      <w:tr w:rsidR="00CD7DB3" w14:paraId="02E7C387" w14:textId="77777777" w:rsidTr="003D04DA">
        <w:tc>
          <w:tcPr>
            <w:tcW w:w="2337" w:type="dxa"/>
          </w:tcPr>
          <w:p w14:paraId="18BF8BFC" w14:textId="2DC41118" w:rsidR="003D04DA" w:rsidRDefault="003D04DA" w:rsidP="003D04DA">
            <w:r>
              <w:t>Methodology</w:t>
            </w:r>
          </w:p>
        </w:tc>
        <w:tc>
          <w:tcPr>
            <w:tcW w:w="2337" w:type="dxa"/>
          </w:tcPr>
          <w:p w14:paraId="5EFFFA76" w14:textId="77777777" w:rsidR="003D04DA" w:rsidRDefault="00B93219" w:rsidP="00B93219">
            <w:pPr>
              <w:pStyle w:val="ListParagraph"/>
              <w:numPr>
                <w:ilvl w:val="0"/>
                <w:numId w:val="1"/>
              </w:numPr>
            </w:pPr>
            <w:r>
              <w:t>Decision Theory</w:t>
            </w:r>
          </w:p>
          <w:p w14:paraId="40CC74F8" w14:textId="77777777" w:rsidR="00B93219" w:rsidRDefault="00B93219" w:rsidP="00B93219">
            <w:pPr>
              <w:pStyle w:val="ListParagraph"/>
              <w:numPr>
                <w:ilvl w:val="0"/>
                <w:numId w:val="1"/>
              </w:numPr>
            </w:pPr>
            <w:r>
              <w:t>Interview questions</w:t>
            </w:r>
          </w:p>
          <w:p w14:paraId="076A114D" w14:textId="5511FC22" w:rsidR="00C97912" w:rsidRDefault="00C97912" w:rsidP="00B93219">
            <w:pPr>
              <w:pStyle w:val="ListParagraph"/>
              <w:numPr>
                <w:ilvl w:val="0"/>
                <w:numId w:val="1"/>
              </w:numPr>
            </w:pPr>
            <w:r>
              <w:t>Purely qualitative (no hard numbers available)</w:t>
            </w:r>
          </w:p>
        </w:tc>
        <w:tc>
          <w:tcPr>
            <w:tcW w:w="2338" w:type="dxa"/>
          </w:tcPr>
          <w:p w14:paraId="3AF4B506" w14:textId="77777777" w:rsidR="003D04DA" w:rsidRDefault="00CD7DB3" w:rsidP="00CD7DB3">
            <w:pPr>
              <w:pStyle w:val="ListParagraph"/>
              <w:numPr>
                <w:ilvl w:val="0"/>
                <w:numId w:val="1"/>
              </w:numPr>
            </w:pPr>
            <w:r>
              <w:t>Watson’s concept of resistance to change</w:t>
            </w:r>
          </w:p>
          <w:p w14:paraId="0B2666C8" w14:textId="5BDF8BFB" w:rsidR="00CD7DB3" w:rsidRDefault="00CD7DB3" w:rsidP="00CD7DB3">
            <w:pPr>
              <w:pStyle w:val="ListParagraph"/>
              <w:numPr>
                <w:ilvl w:val="0"/>
                <w:numId w:val="1"/>
              </w:numPr>
            </w:pPr>
            <w:r>
              <w:t>User acceptance theory</w:t>
            </w:r>
          </w:p>
        </w:tc>
        <w:tc>
          <w:tcPr>
            <w:tcW w:w="2338" w:type="dxa"/>
          </w:tcPr>
          <w:p w14:paraId="5B41B5C9" w14:textId="77777777" w:rsidR="003D04DA" w:rsidRDefault="003D04DA" w:rsidP="003D04DA"/>
        </w:tc>
      </w:tr>
      <w:tr w:rsidR="00CD7DB3" w14:paraId="23E1490B" w14:textId="77777777" w:rsidTr="003D04DA">
        <w:tc>
          <w:tcPr>
            <w:tcW w:w="2337" w:type="dxa"/>
          </w:tcPr>
          <w:p w14:paraId="1044CDEA" w14:textId="2A8A0688" w:rsidR="003D04DA" w:rsidRDefault="003D04DA" w:rsidP="003D04DA">
            <w:r>
              <w:t>Design of Study</w:t>
            </w:r>
          </w:p>
        </w:tc>
        <w:tc>
          <w:tcPr>
            <w:tcW w:w="2337" w:type="dxa"/>
          </w:tcPr>
          <w:p w14:paraId="0143CA93" w14:textId="77777777" w:rsidR="003D04DA" w:rsidRDefault="00C97912" w:rsidP="00C97912">
            <w:pPr>
              <w:pStyle w:val="ListParagraph"/>
              <w:numPr>
                <w:ilvl w:val="0"/>
                <w:numId w:val="2"/>
              </w:numPr>
            </w:pPr>
            <w:r>
              <w:t xml:space="preserve">Select participants from </w:t>
            </w:r>
          </w:p>
          <w:p w14:paraId="61718D2D" w14:textId="77777777" w:rsidR="00C97912" w:rsidRDefault="00C97912" w:rsidP="00C97912">
            <w:pPr>
              <w:pStyle w:val="ListParagraph"/>
              <w:numPr>
                <w:ilvl w:val="1"/>
                <w:numId w:val="2"/>
              </w:numPr>
            </w:pPr>
            <w:r>
              <w:t>Mid-sized enterprises</w:t>
            </w:r>
          </w:p>
          <w:p w14:paraId="2E228CF7" w14:textId="77777777" w:rsidR="00C97912" w:rsidRDefault="007432FF" w:rsidP="00C97912">
            <w:pPr>
              <w:pStyle w:val="ListParagraph"/>
              <w:numPr>
                <w:ilvl w:val="1"/>
                <w:numId w:val="2"/>
              </w:numPr>
            </w:pPr>
            <w:r>
              <w:t>Migrated last 5-years</w:t>
            </w:r>
          </w:p>
          <w:p w14:paraId="7C979F40" w14:textId="77777777" w:rsidR="007432FF" w:rsidRDefault="007432FF" w:rsidP="00C97912">
            <w:pPr>
              <w:pStyle w:val="ListParagraph"/>
              <w:numPr>
                <w:ilvl w:val="1"/>
                <w:numId w:val="2"/>
              </w:numPr>
            </w:pPr>
            <w:r>
              <w:t>Materially involved</w:t>
            </w:r>
          </w:p>
          <w:p w14:paraId="7D7E581A" w14:textId="77777777" w:rsidR="007432FF" w:rsidRDefault="007432FF" w:rsidP="007432FF">
            <w:pPr>
              <w:pStyle w:val="ListParagraph"/>
              <w:numPr>
                <w:ilvl w:val="0"/>
                <w:numId w:val="2"/>
              </w:numPr>
            </w:pPr>
            <w:r>
              <w:t>Limit to 7 orgs randomly selected</w:t>
            </w:r>
          </w:p>
          <w:p w14:paraId="6B009021" w14:textId="77777777" w:rsidR="007432FF" w:rsidRDefault="007432FF" w:rsidP="007432FF">
            <w:pPr>
              <w:pStyle w:val="ListParagraph"/>
              <w:numPr>
                <w:ilvl w:val="0"/>
                <w:numId w:val="2"/>
              </w:numPr>
            </w:pPr>
            <w:r>
              <w:t>Structured Interview</w:t>
            </w:r>
          </w:p>
          <w:p w14:paraId="3A9C4282" w14:textId="7CD19C6B" w:rsidR="007432FF" w:rsidRDefault="007432FF" w:rsidP="007432FF">
            <w:pPr>
              <w:pStyle w:val="ListParagraph"/>
              <w:numPr>
                <w:ilvl w:val="0"/>
                <w:numId w:val="2"/>
              </w:numPr>
            </w:pPr>
            <w:r>
              <w:t>Theme extraction</w:t>
            </w:r>
          </w:p>
        </w:tc>
        <w:tc>
          <w:tcPr>
            <w:tcW w:w="2338" w:type="dxa"/>
          </w:tcPr>
          <w:p w14:paraId="25E127B1" w14:textId="77777777" w:rsidR="003D04DA" w:rsidRDefault="00FF5B40" w:rsidP="00FF5B40">
            <w:pPr>
              <w:pStyle w:val="ListParagraph"/>
              <w:numPr>
                <w:ilvl w:val="0"/>
                <w:numId w:val="4"/>
              </w:numPr>
            </w:pPr>
            <w:r>
              <w:t>Select participants</w:t>
            </w:r>
          </w:p>
          <w:p w14:paraId="31861D9B" w14:textId="77777777" w:rsidR="00FF5B40" w:rsidRDefault="00FF5B40" w:rsidP="00FF5B40">
            <w:pPr>
              <w:pStyle w:val="ListParagraph"/>
              <w:numPr>
                <w:ilvl w:val="1"/>
                <w:numId w:val="4"/>
              </w:numPr>
            </w:pPr>
            <w:r>
              <w:t>North east US</w:t>
            </w:r>
          </w:p>
          <w:p w14:paraId="6D7948A9" w14:textId="77777777" w:rsidR="00FF5B40" w:rsidRDefault="00FF5B40" w:rsidP="00FF5B40">
            <w:pPr>
              <w:pStyle w:val="ListParagraph"/>
              <w:numPr>
                <w:ilvl w:val="1"/>
                <w:numId w:val="4"/>
              </w:numPr>
            </w:pPr>
            <w:r>
              <w:t>Businesses less than 100</w:t>
            </w:r>
          </w:p>
          <w:p w14:paraId="151E43DF" w14:textId="77777777" w:rsidR="00FF5B40" w:rsidRDefault="00FF5B40" w:rsidP="00FF5B40">
            <w:pPr>
              <w:pStyle w:val="ListParagraph"/>
              <w:numPr>
                <w:ilvl w:val="1"/>
                <w:numId w:val="4"/>
              </w:numPr>
            </w:pPr>
            <w:r>
              <w:t>12 male + 4 female managers</w:t>
            </w:r>
          </w:p>
          <w:p w14:paraId="17B03E0F" w14:textId="5436D997" w:rsidR="00FF5B40" w:rsidRDefault="00FF5B40" w:rsidP="00FF5B40">
            <w:pPr>
              <w:pStyle w:val="ListParagraph"/>
              <w:numPr>
                <w:ilvl w:val="0"/>
                <w:numId w:val="4"/>
              </w:numPr>
            </w:pPr>
            <w:r>
              <w:t>Arranged face-to-face interviews</w:t>
            </w:r>
          </w:p>
        </w:tc>
        <w:tc>
          <w:tcPr>
            <w:tcW w:w="2338" w:type="dxa"/>
          </w:tcPr>
          <w:p w14:paraId="5F498E34" w14:textId="77777777" w:rsidR="003D04DA" w:rsidRDefault="003D04DA" w:rsidP="003D04DA"/>
        </w:tc>
      </w:tr>
      <w:tr w:rsidR="00CD7DB3" w14:paraId="66669341" w14:textId="77777777" w:rsidTr="003D04DA">
        <w:tc>
          <w:tcPr>
            <w:tcW w:w="2337" w:type="dxa"/>
          </w:tcPr>
          <w:p w14:paraId="14BBF0E8" w14:textId="77A05490" w:rsidR="003D04DA" w:rsidRDefault="003D04DA" w:rsidP="003D04DA">
            <w:r>
              <w:t>Instruments</w:t>
            </w:r>
          </w:p>
        </w:tc>
        <w:tc>
          <w:tcPr>
            <w:tcW w:w="2337" w:type="dxa"/>
          </w:tcPr>
          <w:p w14:paraId="73DF78B1" w14:textId="77777777" w:rsidR="003D04DA" w:rsidRDefault="007432FF" w:rsidP="007432FF">
            <w:pPr>
              <w:pStyle w:val="ListParagraph"/>
              <w:numPr>
                <w:ilvl w:val="0"/>
                <w:numId w:val="1"/>
              </w:numPr>
            </w:pPr>
            <w:r>
              <w:t>Structured interview from credible sources</w:t>
            </w:r>
          </w:p>
          <w:p w14:paraId="4BF6792B" w14:textId="77777777" w:rsidR="007432FF" w:rsidRDefault="007432FF" w:rsidP="007432FF">
            <w:pPr>
              <w:pStyle w:val="ListParagraph"/>
              <w:numPr>
                <w:ilvl w:val="0"/>
                <w:numId w:val="1"/>
              </w:numPr>
            </w:pPr>
            <w:r>
              <w:t>Three sets of questions</w:t>
            </w:r>
          </w:p>
          <w:p w14:paraId="7AC76550" w14:textId="0FF6AC71" w:rsidR="007432FF" w:rsidRDefault="007432FF" w:rsidP="007432FF">
            <w:pPr>
              <w:pStyle w:val="ListParagraph"/>
              <w:numPr>
                <w:ilvl w:val="1"/>
                <w:numId w:val="1"/>
              </w:numPr>
            </w:pPr>
            <w:r>
              <w:lastRenderedPageBreak/>
              <w:t>Demographic (closed)</w:t>
            </w:r>
          </w:p>
          <w:p w14:paraId="18107835" w14:textId="71FF9ED4" w:rsidR="007432FF" w:rsidRDefault="007432FF" w:rsidP="007432FF">
            <w:pPr>
              <w:pStyle w:val="ListParagraph"/>
              <w:numPr>
                <w:ilvl w:val="1"/>
                <w:numId w:val="1"/>
              </w:numPr>
            </w:pPr>
            <w:r>
              <w:t>Eligibility (open)</w:t>
            </w:r>
          </w:p>
          <w:p w14:paraId="2BA28C2A" w14:textId="77777777" w:rsidR="007432FF" w:rsidRDefault="007432FF" w:rsidP="007432FF">
            <w:pPr>
              <w:pStyle w:val="ListParagraph"/>
              <w:numPr>
                <w:ilvl w:val="1"/>
                <w:numId w:val="1"/>
              </w:numPr>
            </w:pPr>
            <w:r>
              <w:t>Research Topic (semi-structured)</w:t>
            </w:r>
          </w:p>
          <w:p w14:paraId="0915B9D2" w14:textId="1FD00504" w:rsidR="007432FF" w:rsidRDefault="007432FF" w:rsidP="007432FF">
            <w:pPr>
              <w:pStyle w:val="ListParagraph"/>
              <w:numPr>
                <w:ilvl w:val="0"/>
                <w:numId w:val="1"/>
              </w:numPr>
            </w:pPr>
            <w:r w:rsidRPr="007432FF">
              <w:rPr>
                <w:i/>
                <w:iCs/>
              </w:rPr>
              <w:t xml:space="preserve">The interviewer is the true instrument </w:t>
            </w:r>
            <w:r>
              <w:t>(page 73)</w:t>
            </w:r>
          </w:p>
        </w:tc>
        <w:tc>
          <w:tcPr>
            <w:tcW w:w="2338" w:type="dxa"/>
          </w:tcPr>
          <w:p w14:paraId="44099125" w14:textId="77777777" w:rsidR="003D04DA" w:rsidRDefault="00FF5B40" w:rsidP="00FF5B40">
            <w:pPr>
              <w:pStyle w:val="ListParagraph"/>
              <w:numPr>
                <w:ilvl w:val="0"/>
                <w:numId w:val="1"/>
              </w:numPr>
            </w:pPr>
            <w:r>
              <w:lastRenderedPageBreak/>
              <w:t>Structured interviews</w:t>
            </w:r>
          </w:p>
          <w:p w14:paraId="4A66C24B" w14:textId="45B4A73F" w:rsidR="00FF5B40" w:rsidRDefault="00FF5B40" w:rsidP="00FF5B40">
            <w:pPr>
              <w:pStyle w:val="ListParagraph"/>
              <w:numPr>
                <w:ilvl w:val="0"/>
                <w:numId w:val="1"/>
              </w:numPr>
            </w:pPr>
            <w:r>
              <w:t>Two sets of questions</w:t>
            </w:r>
          </w:p>
          <w:p w14:paraId="3E8C9331" w14:textId="77777777" w:rsidR="00FF5B40" w:rsidRDefault="00FF5B40" w:rsidP="00FF5B40">
            <w:pPr>
              <w:pStyle w:val="ListParagraph"/>
              <w:numPr>
                <w:ilvl w:val="1"/>
                <w:numId w:val="1"/>
              </w:numPr>
            </w:pPr>
            <w:r>
              <w:t>Demographics (closed)</w:t>
            </w:r>
          </w:p>
          <w:p w14:paraId="4AC755BA" w14:textId="77777777" w:rsidR="00FF5B40" w:rsidRDefault="00FF5B40" w:rsidP="00FF5B40">
            <w:pPr>
              <w:pStyle w:val="ListParagraph"/>
              <w:numPr>
                <w:ilvl w:val="1"/>
                <w:numId w:val="1"/>
              </w:numPr>
            </w:pPr>
            <w:r>
              <w:lastRenderedPageBreak/>
              <w:t>General cloud perception (open)</w:t>
            </w:r>
          </w:p>
          <w:p w14:paraId="53865761" w14:textId="77777777" w:rsidR="00FF5B40" w:rsidRDefault="00FF5B40" w:rsidP="00FF5B40">
            <w:pPr>
              <w:pStyle w:val="ListParagraph"/>
              <w:numPr>
                <w:ilvl w:val="0"/>
                <w:numId w:val="1"/>
              </w:numPr>
            </w:pPr>
            <w:r>
              <w:t>Use NVivo 12 to perform trend analysis on the interview transcripts</w:t>
            </w:r>
          </w:p>
          <w:p w14:paraId="21864FFC" w14:textId="0D4A84D9" w:rsidR="00FF5B40" w:rsidRDefault="00FF5B40" w:rsidP="00FF5B40">
            <w:pPr>
              <w:pStyle w:val="ListParagraph"/>
              <w:numPr>
                <w:ilvl w:val="0"/>
                <w:numId w:val="1"/>
              </w:numPr>
            </w:pPr>
            <w:r>
              <w:rPr>
                <w:i/>
                <w:iCs/>
              </w:rPr>
              <w:t>The researcher is the primary instrument</w:t>
            </w:r>
            <w:r>
              <w:t xml:space="preserve"> (page 65)</w:t>
            </w:r>
          </w:p>
        </w:tc>
        <w:tc>
          <w:tcPr>
            <w:tcW w:w="2338" w:type="dxa"/>
          </w:tcPr>
          <w:p w14:paraId="38B72DD8" w14:textId="77777777" w:rsidR="003D04DA" w:rsidRDefault="003D04DA" w:rsidP="003D04DA"/>
        </w:tc>
      </w:tr>
      <w:tr w:rsidR="00CD7DB3" w14:paraId="2A1B4AB6" w14:textId="77777777" w:rsidTr="003D04DA">
        <w:tc>
          <w:tcPr>
            <w:tcW w:w="2337" w:type="dxa"/>
          </w:tcPr>
          <w:p w14:paraId="082C1203" w14:textId="54CD30DA" w:rsidR="003D04DA" w:rsidRDefault="003D04DA" w:rsidP="003D04DA">
            <w:r>
              <w:t>Analysis</w:t>
            </w:r>
          </w:p>
        </w:tc>
        <w:tc>
          <w:tcPr>
            <w:tcW w:w="2337" w:type="dxa"/>
          </w:tcPr>
          <w:p w14:paraId="79CE8AD4" w14:textId="77777777" w:rsidR="003D04DA" w:rsidRDefault="007432FF" w:rsidP="007432FF">
            <w:pPr>
              <w:pStyle w:val="ListParagraph"/>
              <w:numPr>
                <w:ilvl w:val="0"/>
                <w:numId w:val="3"/>
              </w:numPr>
            </w:pPr>
            <w:r>
              <w:t>Anonymize data</w:t>
            </w:r>
          </w:p>
          <w:p w14:paraId="1DBBB810" w14:textId="4F817EEC" w:rsidR="007432FF" w:rsidRDefault="007432FF" w:rsidP="007432FF">
            <w:pPr>
              <w:pStyle w:val="ListParagraph"/>
              <w:numPr>
                <w:ilvl w:val="0"/>
                <w:numId w:val="3"/>
              </w:numPr>
            </w:pPr>
            <w:r>
              <w:t>Aggregation and theme extraction</w:t>
            </w:r>
          </w:p>
        </w:tc>
        <w:tc>
          <w:tcPr>
            <w:tcW w:w="2338" w:type="dxa"/>
          </w:tcPr>
          <w:p w14:paraId="1291D2A5" w14:textId="77777777" w:rsidR="003D04DA" w:rsidRDefault="00954370" w:rsidP="00FF5B40">
            <w:pPr>
              <w:pStyle w:val="ListParagraph"/>
              <w:numPr>
                <w:ilvl w:val="0"/>
                <w:numId w:val="3"/>
              </w:numPr>
            </w:pPr>
            <w:r>
              <w:t xml:space="preserve">Create targeted </w:t>
            </w:r>
            <w:proofErr w:type="gramStart"/>
            <w:r>
              <w:t>open ended</w:t>
            </w:r>
            <w:proofErr w:type="gramEnd"/>
            <w:r>
              <w:t xml:space="preserve"> questions</w:t>
            </w:r>
          </w:p>
          <w:p w14:paraId="6EC30C95" w14:textId="77777777" w:rsidR="00954370" w:rsidRDefault="00954370" w:rsidP="00FF5B40">
            <w:pPr>
              <w:pStyle w:val="ListParagraph"/>
              <w:numPr>
                <w:ilvl w:val="0"/>
                <w:numId w:val="3"/>
              </w:numPr>
            </w:pPr>
            <w:r>
              <w:t>Review the relevance with a test panel</w:t>
            </w:r>
          </w:p>
          <w:p w14:paraId="7E6D0DBD" w14:textId="77777777" w:rsidR="00954370" w:rsidRDefault="00954370" w:rsidP="00FF5B40">
            <w:pPr>
              <w:pStyle w:val="ListParagraph"/>
              <w:numPr>
                <w:ilvl w:val="0"/>
                <w:numId w:val="3"/>
              </w:numPr>
            </w:pPr>
            <w:r>
              <w:t>Interview leaders until data saturation occurs</w:t>
            </w:r>
          </w:p>
          <w:p w14:paraId="4590EF6A" w14:textId="4327945D" w:rsidR="00954370" w:rsidRDefault="00954370" w:rsidP="00FF5B40">
            <w:pPr>
              <w:pStyle w:val="ListParagraph"/>
              <w:numPr>
                <w:ilvl w:val="0"/>
                <w:numId w:val="3"/>
              </w:numPr>
            </w:pPr>
            <w:r>
              <w:t>Feed transcripts into NVIO</w:t>
            </w:r>
          </w:p>
        </w:tc>
        <w:tc>
          <w:tcPr>
            <w:tcW w:w="2338" w:type="dxa"/>
          </w:tcPr>
          <w:p w14:paraId="643D98C9" w14:textId="77777777" w:rsidR="003D04DA" w:rsidRDefault="003D04DA" w:rsidP="003D04DA"/>
        </w:tc>
      </w:tr>
      <w:tr w:rsidR="00CD7DB3" w14:paraId="4FFB0FBB" w14:textId="77777777" w:rsidTr="003D04DA">
        <w:tc>
          <w:tcPr>
            <w:tcW w:w="2337" w:type="dxa"/>
          </w:tcPr>
          <w:p w14:paraId="56A8FEEC" w14:textId="2D235066" w:rsidR="003D04DA" w:rsidRDefault="003D04DA" w:rsidP="003D04DA">
            <w:r>
              <w:t>Findings</w:t>
            </w:r>
          </w:p>
        </w:tc>
        <w:tc>
          <w:tcPr>
            <w:tcW w:w="2337" w:type="dxa"/>
          </w:tcPr>
          <w:p w14:paraId="1B56EFD3" w14:textId="77777777" w:rsidR="003D04DA" w:rsidRDefault="00ED184C" w:rsidP="00ED184C">
            <w:pPr>
              <w:pStyle w:val="ListParagraph"/>
              <w:numPr>
                <w:ilvl w:val="0"/>
                <w:numId w:val="3"/>
              </w:numPr>
            </w:pPr>
            <w:r>
              <w:t>Businesses did not manage migration risk</w:t>
            </w:r>
          </w:p>
          <w:p w14:paraId="093C42A6" w14:textId="77777777" w:rsidR="00ED184C" w:rsidRDefault="00ED184C" w:rsidP="00ED184C">
            <w:pPr>
              <w:pStyle w:val="ListParagraph"/>
              <w:numPr>
                <w:ilvl w:val="0"/>
                <w:numId w:val="3"/>
              </w:numPr>
            </w:pPr>
            <w:r>
              <w:t>Focus on less complicated risks</w:t>
            </w:r>
          </w:p>
          <w:p w14:paraId="40FB2BA5" w14:textId="77777777" w:rsidR="00ED184C" w:rsidRDefault="00ED184C" w:rsidP="00ED184C">
            <w:pPr>
              <w:pStyle w:val="ListParagraph"/>
              <w:numPr>
                <w:ilvl w:val="0"/>
                <w:numId w:val="3"/>
              </w:numPr>
            </w:pPr>
            <w:r>
              <w:t>Use of external vendors for risk management</w:t>
            </w:r>
          </w:p>
          <w:p w14:paraId="6C9961F4" w14:textId="77777777" w:rsidR="00ED184C" w:rsidRDefault="00ED184C" w:rsidP="00ED184C">
            <w:pPr>
              <w:pStyle w:val="ListParagraph"/>
              <w:numPr>
                <w:ilvl w:val="0"/>
                <w:numId w:val="3"/>
              </w:numPr>
            </w:pPr>
            <w:r>
              <w:t>Completion time was vital to plan</w:t>
            </w:r>
          </w:p>
          <w:p w14:paraId="2C489840" w14:textId="0A7802BE" w:rsidR="00ED184C" w:rsidRDefault="00ED184C" w:rsidP="00ED184C">
            <w:pPr>
              <w:pStyle w:val="ListParagraph"/>
              <w:numPr>
                <w:ilvl w:val="0"/>
                <w:numId w:val="3"/>
              </w:numPr>
            </w:pPr>
            <w:r>
              <w:t>No formal risk documentation</w:t>
            </w:r>
          </w:p>
        </w:tc>
        <w:tc>
          <w:tcPr>
            <w:tcW w:w="2338" w:type="dxa"/>
          </w:tcPr>
          <w:p w14:paraId="48BC4C2A" w14:textId="77777777" w:rsidR="003D04DA" w:rsidRDefault="00954370" w:rsidP="00954370">
            <w:pPr>
              <w:pStyle w:val="ListParagraph"/>
              <w:numPr>
                <w:ilvl w:val="0"/>
                <w:numId w:val="3"/>
              </w:numPr>
            </w:pPr>
            <w:r>
              <w:t>Actualized experiences were generally positive</w:t>
            </w:r>
          </w:p>
          <w:p w14:paraId="28DA996C" w14:textId="2ADEA0D7" w:rsidR="00954370" w:rsidRDefault="00954370" w:rsidP="00954370">
            <w:pPr>
              <w:pStyle w:val="ListParagraph"/>
              <w:numPr>
                <w:ilvl w:val="0"/>
                <w:numId w:val="3"/>
              </w:numPr>
            </w:pPr>
            <w:r>
              <w:t>Perception is risks of</w:t>
            </w:r>
          </w:p>
          <w:p w14:paraId="7C618F34" w14:textId="77777777" w:rsidR="00954370" w:rsidRDefault="00954370" w:rsidP="00954370">
            <w:pPr>
              <w:pStyle w:val="ListParagraph"/>
              <w:numPr>
                <w:ilvl w:val="1"/>
                <w:numId w:val="3"/>
              </w:numPr>
            </w:pPr>
            <w:r>
              <w:t>Training</w:t>
            </w:r>
          </w:p>
          <w:p w14:paraId="32E0EB76" w14:textId="77777777" w:rsidR="00954370" w:rsidRDefault="00954370" w:rsidP="00954370">
            <w:pPr>
              <w:pStyle w:val="ListParagraph"/>
              <w:numPr>
                <w:ilvl w:val="1"/>
                <w:numId w:val="3"/>
              </w:numPr>
            </w:pPr>
            <w:r>
              <w:t>Flexibility</w:t>
            </w:r>
          </w:p>
          <w:p w14:paraId="24357413" w14:textId="77777777" w:rsidR="00954370" w:rsidRDefault="00954370" w:rsidP="00954370">
            <w:pPr>
              <w:pStyle w:val="ListParagraph"/>
              <w:numPr>
                <w:ilvl w:val="1"/>
                <w:numId w:val="3"/>
              </w:numPr>
            </w:pPr>
            <w:r>
              <w:t>Efficiency</w:t>
            </w:r>
          </w:p>
          <w:p w14:paraId="1CAE41F8" w14:textId="77777777" w:rsidR="00954370" w:rsidRDefault="00954370" w:rsidP="00954370">
            <w:pPr>
              <w:pStyle w:val="ListParagraph"/>
              <w:numPr>
                <w:ilvl w:val="1"/>
                <w:numId w:val="3"/>
              </w:numPr>
            </w:pPr>
            <w:r>
              <w:t>Costing</w:t>
            </w:r>
          </w:p>
          <w:p w14:paraId="08B3D768" w14:textId="77777777" w:rsidR="00954370" w:rsidRDefault="00954370" w:rsidP="00954370">
            <w:pPr>
              <w:pStyle w:val="ListParagraph"/>
              <w:numPr>
                <w:ilvl w:val="1"/>
                <w:numId w:val="3"/>
              </w:numPr>
            </w:pPr>
            <w:r>
              <w:t>Ease of use</w:t>
            </w:r>
          </w:p>
          <w:p w14:paraId="2633E7B7" w14:textId="77777777" w:rsidR="00954370" w:rsidRDefault="00954370" w:rsidP="00954370">
            <w:pPr>
              <w:pStyle w:val="ListParagraph"/>
              <w:numPr>
                <w:ilvl w:val="1"/>
                <w:numId w:val="3"/>
              </w:numPr>
            </w:pPr>
            <w:r>
              <w:t>Security</w:t>
            </w:r>
          </w:p>
          <w:p w14:paraId="78059408" w14:textId="4382BC88" w:rsidR="00954370" w:rsidRDefault="00954370" w:rsidP="00954370">
            <w:pPr>
              <w:pStyle w:val="ListParagraph"/>
              <w:numPr>
                <w:ilvl w:val="0"/>
                <w:numId w:val="3"/>
              </w:numPr>
            </w:pPr>
            <w:r>
              <w:t>Reviewing business processes can highlight these risks already exist in private data centers</w:t>
            </w:r>
          </w:p>
        </w:tc>
        <w:tc>
          <w:tcPr>
            <w:tcW w:w="2338" w:type="dxa"/>
          </w:tcPr>
          <w:p w14:paraId="090CED5F" w14:textId="77777777" w:rsidR="003D04DA" w:rsidRDefault="003D04DA" w:rsidP="003D04DA"/>
        </w:tc>
      </w:tr>
    </w:tbl>
    <w:p w14:paraId="5FDE3E54" w14:textId="77777777" w:rsidR="003D04DA" w:rsidRPr="003D04DA" w:rsidRDefault="003D04DA" w:rsidP="003D04DA"/>
    <w:sectPr w:rsidR="003D04DA" w:rsidRPr="003D04DA" w:rsidSect="00877007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A3A3D3" w14:textId="77777777" w:rsidR="00A20BB6" w:rsidRDefault="00A20BB6" w:rsidP="0082223F">
      <w:pPr>
        <w:spacing w:line="240" w:lineRule="auto"/>
      </w:pPr>
      <w:r>
        <w:separator/>
      </w:r>
    </w:p>
  </w:endnote>
  <w:endnote w:type="continuationSeparator" w:id="0">
    <w:p w14:paraId="64DDF278" w14:textId="77777777" w:rsidR="00A20BB6" w:rsidRDefault="00A20BB6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07737F" w14:textId="77777777" w:rsidR="00A20BB6" w:rsidRDefault="00A20BB6" w:rsidP="0082223F">
      <w:pPr>
        <w:spacing w:line="240" w:lineRule="auto"/>
      </w:pPr>
      <w:r>
        <w:separator/>
      </w:r>
    </w:p>
  </w:footnote>
  <w:footnote w:type="continuationSeparator" w:id="0">
    <w:p w14:paraId="78AA2E8E" w14:textId="77777777" w:rsidR="00A20BB6" w:rsidRDefault="00A20BB6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22F0C639" w:rsidR="00877007" w:rsidRDefault="00877007" w:rsidP="00877007">
    <w:pPr>
      <w:pStyle w:val="Header"/>
    </w:pPr>
    <w:r w:rsidRPr="00877007">
      <w:t>TIM-</w:t>
    </w:r>
    <w:r w:rsidR="0052132E">
      <w:t>7211</w:t>
    </w:r>
    <w:r w:rsidRPr="00877007">
      <w:t xml:space="preserve">: </w:t>
    </w:r>
    <w:r w:rsidR="0052132E">
      <w:t>Research Design Methodologies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55315"/>
    <w:multiLevelType w:val="hybridMultilevel"/>
    <w:tmpl w:val="6BF631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4F67526"/>
    <w:multiLevelType w:val="hybridMultilevel"/>
    <w:tmpl w:val="1608B088"/>
    <w:lvl w:ilvl="0" w:tplc="4536773C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1290DE6"/>
    <w:multiLevelType w:val="hybridMultilevel"/>
    <w:tmpl w:val="2E723BC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67C3A48"/>
    <w:multiLevelType w:val="hybridMultilevel"/>
    <w:tmpl w:val="C0E492C0"/>
    <w:lvl w:ilvl="0" w:tplc="4536773C">
      <w:numFmt w:val="bullet"/>
      <w:lvlText w:val=""/>
      <w:lvlJc w:val="left"/>
      <w:pPr>
        <w:ind w:left="36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134BF0"/>
    <w:rsid w:val="00183597"/>
    <w:rsid w:val="001B27C4"/>
    <w:rsid w:val="00216676"/>
    <w:rsid w:val="002806B7"/>
    <w:rsid w:val="00341522"/>
    <w:rsid w:val="003D04DA"/>
    <w:rsid w:val="003F4714"/>
    <w:rsid w:val="00401D65"/>
    <w:rsid w:val="004223E8"/>
    <w:rsid w:val="00424108"/>
    <w:rsid w:val="00475624"/>
    <w:rsid w:val="004A784B"/>
    <w:rsid w:val="0052132E"/>
    <w:rsid w:val="005B7079"/>
    <w:rsid w:val="006D793E"/>
    <w:rsid w:val="0073677D"/>
    <w:rsid w:val="007432FF"/>
    <w:rsid w:val="0082223F"/>
    <w:rsid w:val="00877007"/>
    <w:rsid w:val="008B5129"/>
    <w:rsid w:val="00954370"/>
    <w:rsid w:val="009A757D"/>
    <w:rsid w:val="00A20BB6"/>
    <w:rsid w:val="00B13ADF"/>
    <w:rsid w:val="00B83595"/>
    <w:rsid w:val="00B93219"/>
    <w:rsid w:val="00C54DC8"/>
    <w:rsid w:val="00C73692"/>
    <w:rsid w:val="00C93BB7"/>
    <w:rsid w:val="00C97912"/>
    <w:rsid w:val="00CB25E9"/>
    <w:rsid w:val="00CD7DB3"/>
    <w:rsid w:val="00D0165E"/>
    <w:rsid w:val="00D75C7B"/>
    <w:rsid w:val="00D85C7B"/>
    <w:rsid w:val="00DE2224"/>
    <w:rsid w:val="00E234E9"/>
    <w:rsid w:val="00E82898"/>
    <w:rsid w:val="00ED184C"/>
    <w:rsid w:val="00ED3713"/>
    <w:rsid w:val="00FF5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3D04D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15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7</TotalTime>
  <Pages>3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0</cp:revision>
  <dcterms:created xsi:type="dcterms:W3CDTF">2019-05-19T17:38:00Z</dcterms:created>
  <dcterms:modified xsi:type="dcterms:W3CDTF">2020-12-27T17:28:00Z</dcterms:modified>
</cp:coreProperties>
</file>